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F77175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D0C7B">
        <w:rPr>
          <w:rFonts w:ascii="Cambria" w:hAnsi="Cambria" w:cs="Arial"/>
          <w:sz w:val="24"/>
          <w:szCs w:val="24"/>
          <w:lang w:val="nl-NL"/>
        </w:rPr>
        <w:t>Altınok</w:t>
      </w:r>
      <w:proofErr w:type="spellEnd"/>
      <w:r w:rsidRPr="002D0C7B"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2D0C7B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2D0C7B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Pr="002D0C7B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hAnsi="Cambria" w:cs="Arial"/>
          <w:sz w:val="24"/>
          <w:szCs w:val="24"/>
          <w:lang w:val="nl-NL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</w:t>
      </w:r>
      <w:bookmarkStart w:id="0" w:name="_GoBack"/>
      <w:bookmarkEnd w:id="0"/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60A7AC" w14:textId="77777777" w:rsidR="00F77175" w:rsidRDefault="00F77175" w:rsidP="009E1FEB">
      <w:pPr>
        <w:spacing w:after="0" w:line="240" w:lineRule="auto"/>
      </w:pPr>
      <w:r>
        <w:separator/>
      </w:r>
    </w:p>
  </w:endnote>
  <w:endnote w:type="continuationSeparator" w:id="0">
    <w:p w14:paraId="6D0D4EFE" w14:textId="77777777" w:rsidR="00F77175" w:rsidRDefault="00F7717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643E1" w14:textId="77777777" w:rsidR="00F77175" w:rsidRDefault="00F77175" w:rsidP="009E1FEB">
      <w:pPr>
        <w:spacing w:after="0" w:line="240" w:lineRule="auto"/>
      </w:pPr>
      <w:r>
        <w:separator/>
      </w:r>
    </w:p>
  </w:footnote>
  <w:footnote w:type="continuationSeparator" w:id="0">
    <w:p w14:paraId="14CB2C8A" w14:textId="77777777" w:rsidR="00F77175" w:rsidRDefault="00F7717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4FAHnbL/M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0C7B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B3FB1"/>
    <w:rsid w:val="003C7852"/>
    <w:rsid w:val="00426149"/>
    <w:rsid w:val="004303EB"/>
    <w:rsid w:val="00434F91"/>
    <w:rsid w:val="00447D7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36CFA"/>
    <w:rsid w:val="00542AA9"/>
    <w:rsid w:val="00545253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3</Pages>
  <Words>1336</Words>
  <Characters>735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40</cp:revision>
  <cp:lastPrinted>2021-10-13T09:56:00Z</cp:lastPrinted>
  <dcterms:created xsi:type="dcterms:W3CDTF">2019-03-22T09:18:00Z</dcterms:created>
  <dcterms:modified xsi:type="dcterms:W3CDTF">2022-01-17T08:57:00Z</dcterms:modified>
</cp:coreProperties>
</file>